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596ACC" w14:textId="77777777" w:rsidR="00FD4D51" w:rsidRDefault="00FD4D51" w:rsidP="00FD4D51">
      <w:r>
        <w:t>import { useState } from "react";</w:t>
      </w:r>
    </w:p>
    <w:p w14:paraId="1C630B8C" w14:textId="77777777" w:rsidR="00FD4D51" w:rsidRDefault="00FD4D51" w:rsidP="00FD4D51">
      <w:r>
        <w:t>import { Input } from "@/components/ui/input";</w:t>
      </w:r>
    </w:p>
    <w:p w14:paraId="1EBEC1DE" w14:textId="77777777" w:rsidR="00FD4D51" w:rsidRDefault="00FD4D51" w:rsidP="00FD4D51">
      <w:r>
        <w:t>import { Button } from "@/components/ui/button";</w:t>
      </w:r>
    </w:p>
    <w:p w14:paraId="17202A7B" w14:textId="77777777" w:rsidR="00FD4D51" w:rsidRDefault="00FD4D51" w:rsidP="00FD4D51">
      <w:r>
        <w:t>import { Card, CardContent } from "@/components/ui/card";</w:t>
      </w:r>
    </w:p>
    <w:p w14:paraId="480A7970" w14:textId="77777777" w:rsidR="00FD4D51" w:rsidRDefault="00FD4D51" w:rsidP="00FD4D51">
      <w:r>
        <w:t>import { categories } from "@/data/categories";</w:t>
      </w:r>
    </w:p>
    <w:p w14:paraId="54E1A5D6" w14:textId="77777777" w:rsidR="00FD4D51" w:rsidRDefault="00FD4D51" w:rsidP="00FD4D51"/>
    <w:p w14:paraId="6FA3EF03" w14:textId="77777777" w:rsidR="00FD4D51" w:rsidRDefault="00FD4D51" w:rsidP="00FD4D51">
      <w:r>
        <w:t>export default function HomePage() {</w:t>
      </w:r>
    </w:p>
    <w:p w14:paraId="7F1531FC" w14:textId="77777777" w:rsidR="00FD4D51" w:rsidRDefault="00FD4D51" w:rsidP="00FD4D51">
      <w:r>
        <w:t xml:space="preserve">  const [search, setSearch] = useState("");</w:t>
      </w:r>
    </w:p>
    <w:p w14:paraId="6B2B7FF7" w14:textId="77777777" w:rsidR="00FD4D51" w:rsidRDefault="00FD4D51" w:rsidP="00FD4D51"/>
    <w:p w14:paraId="7ED90476" w14:textId="77777777" w:rsidR="00FD4D51" w:rsidRDefault="00FD4D51" w:rsidP="00FD4D51">
      <w:r>
        <w:t xml:space="preserve">  return (</w:t>
      </w:r>
    </w:p>
    <w:p w14:paraId="668D2C0F" w14:textId="77777777" w:rsidR="00FD4D51" w:rsidRDefault="00FD4D51" w:rsidP="00FD4D51">
      <w:r>
        <w:t xml:space="preserve">    &lt;div className="p-6"&gt;</w:t>
      </w:r>
    </w:p>
    <w:p w14:paraId="50E02BC4" w14:textId="77777777" w:rsidR="00FD4D51" w:rsidRDefault="00FD4D51" w:rsidP="00FD4D51">
      <w:r>
        <w:t xml:space="preserve">      &lt;h1 className="text-3xl font-bold mb-4"&gt;Welcome to Tsixla&lt;/h1&gt;</w:t>
      </w:r>
    </w:p>
    <w:p w14:paraId="42FBE2C2" w14:textId="77777777" w:rsidR="00FD4D51" w:rsidRDefault="00FD4D51" w:rsidP="00FD4D51">
      <w:r>
        <w:t xml:space="preserve">      &lt;Input</w:t>
      </w:r>
    </w:p>
    <w:p w14:paraId="5436FD2C" w14:textId="77777777" w:rsidR="00FD4D51" w:rsidRDefault="00FD4D51" w:rsidP="00FD4D51">
      <w:r>
        <w:t xml:space="preserve">        placeholder="Search for products..."</w:t>
      </w:r>
    </w:p>
    <w:p w14:paraId="5C9B72E0" w14:textId="77777777" w:rsidR="00FD4D51" w:rsidRDefault="00FD4D51" w:rsidP="00FD4D51">
      <w:r>
        <w:t xml:space="preserve">        value={search}</w:t>
      </w:r>
    </w:p>
    <w:p w14:paraId="5292D8CF" w14:textId="77777777" w:rsidR="00FD4D51" w:rsidRDefault="00FD4D51" w:rsidP="00FD4D51">
      <w:r>
        <w:t xml:space="preserve">        onChange={(e) =&gt; setSearch(e.target.value)}</w:t>
      </w:r>
    </w:p>
    <w:p w14:paraId="66946A71" w14:textId="77777777" w:rsidR="00FD4D51" w:rsidRDefault="00FD4D51" w:rsidP="00FD4D51">
      <w:r>
        <w:t xml:space="preserve">        className="mb-4"</w:t>
      </w:r>
    </w:p>
    <w:p w14:paraId="66C46ACF" w14:textId="77777777" w:rsidR="00FD4D51" w:rsidRDefault="00FD4D51" w:rsidP="00FD4D51">
      <w:r>
        <w:t xml:space="preserve">      /&gt;</w:t>
      </w:r>
    </w:p>
    <w:p w14:paraId="18426769" w14:textId="77777777" w:rsidR="00FD4D51" w:rsidRDefault="00FD4D51" w:rsidP="00FD4D51">
      <w:r>
        <w:t xml:space="preserve">      &lt;Button className="mb-6"&gt;Search&lt;/Button&gt;</w:t>
      </w:r>
    </w:p>
    <w:p w14:paraId="4685E350" w14:textId="77777777" w:rsidR="00FD4D51" w:rsidRDefault="00FD4D51" w:rsidP="00FD4D51">
      <w:r>
        <w:t xml:space="preserve">      &lt;div className="grid grid-cols-2 md:grid-cols-3 gap-4"&gt;</w:t>
      </w:r>
    </w:p>
    <w:p w14:paraId="196E486F" w14:textId="77777777" w:rsidR="00FD4D51" w:rsidRDefault="00FD4D51" w:rsidP="00FD4D51">
      <w:r>
        <w:t xml:space="preserve">        {categories.map((category) =&gt; (</w:t>
      </w:r>
    </w:p>
    <w:p w14:paraId="36DD9208" w14:textId="77777777" w:rsidR="00FD4D51" w:rsidRDefault="00FD4D51" w:rsidP="00FD4D51">
      <w:r>
        <w:t xml:space="preserve">          &lt;Card key={category.name}&gt;</w:t>
      </w:r>
    </w:p>
    <w:p w14:paraId="6D381039" w14:textId="77777777" w:rsidR="00FD4D51" w:rsidRDefault="00FD4D51" w:rsidP="00FD4D51">
      <w:r>
        <w:t xml:space="preserve">            &lt;CardContent className="p-4 text-center"&gt;</w:t>
      </w:r>
    </w:p>
    <w:p w14:paraId="1AD35A50" w14:textId="77777777" w:rsidR="00FD4D51" w:rsidRDefault="00FD4D51" w:rsidP="00FD4D51">
      <w:r>
        <w:t xml:space="preserve">              &lt;p className="text-lg font-semibold"&gt;{category.name}&lt;/p&gt;</w:t>
      </w:r>
    </w:p>
    <w:p w14:paraId="393C6F6D" w14:textId="77777777" w:rsidR="00FD4D51" w:rsidRDefault="00FD4D51" w:rsidP="00FD4D51">
      <w:r>
        <w:t xml:space="preserve">            &lt;/CardContent&gt;</w:t>
      </w:r>
    </w:p>
    <w:p w14:paraId="5E8B838F" w14:textId="77777777" w:rsidR="00FD4D51" w:rsidRDefault="00FD4D51" w:rsidP="00FD4D51">
      <w:r>
        <w:t xml:space="preserve">          &lt;/Card&gt;</w:t>
      </w:r>
    </w:p>
    <w:p w14:paraId="2942F26C" w14:textId="77777777" w:rsidR="00FD4D51" w:rsidRDefault="00FD4D51" w:rsidP="00FD4D51">
      <w:r>
        <w:t xml:space="preserve">        ))}</w:t>
      </w:r>
    </w:p>
    <w:p w14:paraId="085ADB2D" w14:textId="77777777" w:rsidR="00FD4D51" w:rsidRDefault="00FD4D51" w:rsidP="00FD4D51">
      <w:r>
        <w:t xml:space="preserve">      &lt;/div&gt;</w:t>
      </w:r>
    </w:p>
    <w:p w14:paraId="2096FAD5" w14:textId="77777777" w:rsidR="00FD4D51" w:rsidRDefault="00FD4D51" w:rsidP="00FD4D51">
      <w:r>
        <w:t xml:space="preserve">    &lt;/div&gt;</w:t>
      </w:r>
    </w:p>
    <w:p w14:paraId="5B217AAB" w14:textId="77777777" w:rsidR="00FD4D51" w:rsidRDefault="00FD4D51" w:rsidP="00FD4D51">
      <w:r>
        <w:t xml:space="preserve">  );</w:t>
      </w:r>
    </w:p>
    <w:p w14:paraId="1B6E57DD" w14:textId="2E6BE24A" w:rsidR="00E71F26" w:rsidRDefault="00FD4D51" w:rsidP="00FD4D51">
      <w:r>
        <w:t>}</w:t>
      </w:r>
    </w:p>
    <w:sectPr w:rsidR="00E71F2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1NzY3MTOzMLE0MzdS0lEKTi0uzszPAykwrAUAKXWyDywAAAA="/>
  </w:docVars>
  <w:rsids>
    <w:rsidRoot w:val="00FD4D51"/>
    <w:rsid w:val="001049B2"/>
    <w:rsid w:val="00370640"/>
    <w:rsid w:val="005A46E3"/>
    <w:rsid w:val="00686343"/>
    <w:rsid w:val="0074015C"/>
    <w:rsid w:val="00BA78F0"/>
    <w:rsid w:val="00E71F26"/>
    <w:rsid w:val="00FD4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38A60"/>
  <w15:chartTrackingRefBased/>
  <w15:docId w15:val="{86A3F648-71F2-4E94-BA2C-EAAE9BBA2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D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4D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4D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4D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4D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4D5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4D5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4D5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4D5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4D5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4D5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4D5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4D5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4D5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4D5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4D5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4D5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4D5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D4D5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4D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4D5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4D5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D4D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4D5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D4D5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D4D5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4D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4D5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D4D5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37</Characters>
  <Application>Microsoft Office Word</Application>
  <DocSecurity>0</DocSecurity>
  <Lines>6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Ioakeimidis</dc:creator>
  <cp:keywords/>
  <dc:description/>
  <cp:lastModifiedBy>George Ioakeimidis</cp:lastModifiedBy>
  <cp:revision>1</cp:revision>
  <dcterms:created xsi:type="dcterms:W3CDTF">2025-02-09T11:22:00Z</dcterms:created>
  <dcterms:modified xsi:type="dcterms:W3CDTF">2025-02-09T11:23:00Z</dcterms:modified>
</cp:coreProperties>
</file>